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34E" w:rsidRDefault="00A96601">
      <w:pPr>
        <w:jc w:val="center"/>
      </w:pPr>
      <w:r>
        <w:rPr>
          <w:rFonts w:eastAsia="Calibri" w:cs="Calibri"/>
          <w:sz w:val="44"/>
          <w:szCs w:val="44"/>
        </w:rPr>
        <w:t>ST.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:rsidR="005B334E" w:rsidRDefault="00A96601">
      <w:pPr>
        <w:jc w:val="center"/>
      </w:pPr>
      <w:r>
        <w:br/>
      </w:r>
      <w:r>
        <w:rPr>
          <w:noProof/>
          <w:lang w:bidi="ne-NP"/>
        </w:rPr>
        <w:drawing>
          <wp:inline distT="0" distB="0" distL="114935" distR="114935">
            <wp:extent cx="2000250" cy="241935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34E" w:rsidRDefault="005B334E">
      <w:pPr>
        <w:jc w:val="center"/>
      </w:pP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THEORY </w:t>
      </w:r>
      <w:r w:rsidR="002B23AC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O</w:t>
      </w:r>
      <w:r w:rsidR="00492EF7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F COMPUTATION LAB ASSIGNMENT #11</w:t>
      </w:r>
      <w:r>
        <w:br/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, 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r. Ganesh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Dhami</w:t>
      </w:r>
      <w:proofErr w:type="spellEnd"/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45826" w:rsidRPr="00B45826" w:rsidRDefault="00A96601" w:rsidP="00B45826">
      <w:pPr>
        <w:pStyle w:val="Heading1"/>
        <w:spacing w:before="0" w:beforeAutospacing="0" w:after="0" w:afterAutospacing="0"/>
        <w:rPr>
          <w:rFonts w:ascii="Arial" w:hAnsi="Arial" w:cs="Arial"/>
          <w:bCs w:val="0"/>
          <w:color w:val="202124"/>
          <w:sz w:val="28"/>
          <w:szCs w:val="28"/>
        </w:rPr>
      </w:pPr>
      <w:r>
        <w:rPr>
          <w:sz w:val="28"/>
          <w:szCs w:val="28"/>
        </w:rPr>
        <w:lastRenderedPageBreak/>
        <w:t>1)</w:t>
      </w:r>
      <w:r w:rsidRPr="00B45826">
        <w:rPr>
          <w:sz w:val="28"/>
          <w:szCs w:val="28"/>
        </w:rPr>
        <w:t xml:space="preserve"> </w:t>
      </w:r>
      <w:r w:rsidR="002B23AC">
        <w:rPr>
          <w:rFonts w:ascii="Arial" w:hAnsi="Arial" w:cs="Arial"/>
          <w:bCs w:val="0"/>
          <w:color w:val="202124"/>
          <w:sz w:val="28"/>
          <w:szCs w:val="28"/>
        </w:rPr>
        <w:t xml:space="preserve">WAP to identify </w:t>
      </w:r>
      <w:r w:rsidR="00D53A82">
        <w:rPr>
          <w:rFonts w:ascii="Arial" w:hAnsi="Arial" w:cs="Arial"/>
          <w:bCs w:val="0"/>
          <w:color w:val="202124"/>
          <w:sz w:val="28"/>
          <w:szCs w:val="28"/>
        </w:rPr>
        <w:t>MAC address</w:t>
      </w:r>
    </w:p>
    <w:p w:rsidR="005B334E" w:rsidRPr="009B1133" w:rsidRDefault="00A96601">
      <w:pPr>
        <w:rPr>
          <w:bCs/>
          <w:sz w:val="32"/>
        </w:rPr>
      </w:pPr>
      <w:r w:rsidRPr="009B1133">
        <w:rPr>
          <w:bCs/>
          <w:sz w:val="32"/>
        </w:rPr>
        <w:t>Source Code</w:t>
      </w:r>
    </w:p>
    <w:p w:rsidR="00D53A82" w:rsidRDefault="00D53A82" w:rsidP="00D53A82">
      <w:r>
        <w:t>'''</w:t>
      </w:r>
    </w:p>
    <w:p w:rsidR="00D53A82" w:rsidRDefault="00D53A82" w:rsidP="00D53A82">
      <w:r>
        <w:t xml:space="preserve">Write a program that validates the </w:t>
      </w:r>
      <w:proofErr w:type="gramStart"/>
      <w:r>
        <w:t>48 bit</w:t>
      </w:r>
      <w:proofErr w:type="gramEnd"/>
      <w:r>
        <w:t xml:space="preserve"> MAC address</w:t>
      </w:r>
    </w:p>
    <w:p w:rsidR="00D53A82" w:rsidRDefault="00D53A82" w:rsidP="00D53A82">
      <w:r>
        <w:t>'''</w:t>
      </w:r>
    </w:p>
    <w:p w:rsidR="00D53A82" w:rsidRDefault="00D53A82" w:rsidP="00D53A82">
      <w:r>
        <w:t xml:space="preserve">import sys </w:t>
      </w:r>
    </w:p>
    <w:p w:rsidR="00D53A82" w:rsidRDefault="00D53A82" w:rsidP="00D53A82">
      <w:r>
        <w:t xml:space="preserve">address = </w:t>
      </w:r>
      <w:proofErr w:type="gramStart"/>
      <w:r>
        <w:t>input(</w:t>
      </w:r>
      <w:proofErr w:type="gramEnd"/>
      <w:r>
        <w:t>"Enter the address whose format is to be checked: ")</w:t>
      </w:r>
    </w:p>
    <w:p w:rsidR="00D53A82" w:rsidRDefault="00D53A82" w:rsidP="00D53A82">
      <w:r>
        <w:t xml:space="preserve">if </w:t>
      </w:r>
      <w:proofErr w:type="spellStart"/>
      <w:r>
        <w:t>len</w:t>
      </w:r>
      <w:proofErr w:type="spellEnd"/>
      <w:r>
        <w:t>(address</w:t>
      </w:r>
      <w:proofErr w:type="gramStart"/>
      <w:r>
        <w:t>)!=</w:t>
      </w:r>
      <w:proofErr w:type="gramEnd"/>
      <w:r>
        <w:t>17:</w:t>
      </w:r>
    </w:p>
    <w:p w:rsidR="00D53A82" w:rsidRDefault="00D53A82" w:rsidP="00D53A82">
      <w:r>
        <w:t xml:space="preserve">  </w:t>
      </w:r>
      <w:proofErr w:type="gramStart"/>
      <w:r>
        <w:t>print(</w:t>
      </w:r>
      <w:proofErr w:type="gramEnd"/>
      <w:r>
        <w:t>"Invalid Mac address!")</w:t>
      </w:r>
    </w:p>
    <w:p w:rsidR="00D53A82" w:rsidRDefault="00D53A82" w:rsidP="00D53A82">
      <w:r>
        <w:t xml:space="preserve">  </w:t>
      </w:r>
      <w:proofErr w:type="spellStart"/>
      <w:proofErr w:type="gramStart"/>
      <w:r>
        <w:t>sys.exit</w:t>
      </w:r>
      <w:proofErr w:type="spellEnd"/>
      <w:proofErr w:type="gramEnd"/>
      <w:r>
        <w:t>()</w:t>
      </w:r>
    </w:p>
    <w:p w:rsidR="00D53A82" w:rsidRDefault="00D53A82" w:rsidP="00D53A82"/>
    <w:p w:rsidR="00D53A82" w:rsidRDefault="00D53A82" w:rsidP="00D53A82">
      <w:proofErr w:type="spellStart"/>
      <w:r>
        <w:t>seperator</w:t>
      </w:r>
      <w:proofErr w:type="spellEnd"/>
      <w:r>
        <w:t xml:space="preserve"> = </w:t>
      </w:r>
      <w:proofErr w:type="gramStart"/>
      <w:r>
        <w:t>address[</w:t>
      </w:r>
      <w:proofErr w:type="gramEnd"/>
      <w:r>
        <w:t>2]</w:t>
      </w:r>
    </w:p>
    <w:p w:rsidR="00D53A82" w:rsidRDefault="00D53A82" w:rsidP="00D53A82">
      <w:r>
        <w:t xml:space="preserve">if </w:t>
      </w:r>
      <w:proofErr w:type="spellStart"/>
      <w:r>
        <w:t>seperator</w:t>
      </w:r>
      <w:proofErr w:type="spellEnd"/>
      <w:r>
        <w:t xml:space="preserve">==':' or </w:t>
      </w:r>
      <w:proofErr w:type="spellStart"/>
      <w:r>
        <w:t>seperator</w:t>
      </w:r>
      <w:proofErr w:type="spellEnd"/>
      <w:r>
        <w:t xml:space="preserve">== '-' or </w:t>
      </w:r>
      <w:proofErr w:type="spellStart"/>
      <w:r>
        <w:t>seperator</w:t>
      </w:r>
      <w:proofErr w:type="spellEnd"/>
      <w:r>
        <w:t>=='.':</w:t>
      </w:r>
    </w:p>
    <w:p w:rsidR="00D53A82" w:rsidRDefault="00D53A82" w:rsidP="00D53A82">
      <w:r>
        <w:t xml:space="preserve">  pass</w:t>
      </w:r>
    </w:p>
    <w:p w:rsidR="00D53A82" w:rsidRDefault="00D53A82" w:rsidP="00D53A82">
      <w:r>
        <w:t>else:</w:t>
      </w:r>
    </w:p>
    <w:p w:rsidR="00D53A82" w:rsidRDefault="00D53A82" w:rsidP="00D53A82">
      <w:r>
        <w:t xml:space="preserve">  </w:t>
      </w:r>
      <w:proofErr w:type="spellStart"/>
      <w:proofErr w:type="gramStart"/>
      <w:r>
        <w:t>sys.exit</w:t>
      </w:r>
      <w:proofErr w:type="spellEnd"/>
      <w:proofErr w:type="gramEnd"/>
      <w:r>
        <w:t>()</w:t>
      </w:r>
    </w:p>
    <w:p w:rsidR="00D53A82" w:rsidRDefault="00D53A82" w:rsidP="00D53A82"/>
    <w:p w:rsidR="00D53A82" w:rsidRDefault="00D53A82" w:rsidP="00D53A82">
      <w:r>
        <w:t xml:space="preserve">pieces = </w:t>
      </w:r>
      <w:proofErr w:type="spellStart"/>
      <w:proofErr w:type="gramStart"/>
      <w:r>
        <w:t>address.split</w:t>
      </w:r>
      <w:proofErr w:type="spellEnd"/>
      <w:proofErr w:type="gramEnd"/>
      <w:r>
        <w:t>(</w:t>
      </w:r>
      <w:proofErr w:type="spellStart"/>
      <w:r>
        <w:t>seperator</w:t>
      </w:r>
      <w:proofErr w:type="spellEnd"/>
      <w:r>
        <w:t>)</w:t>
      </w:r>
    </w:p>
    <w:p w:rsidR="00D53A82" w:rsidRDefault="00D53A82" w:rsidP="00D53A82"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pieces)):</w:t>
      </w:r>
    </w:p>
    <w:p w:rsidR="00D53A82" w:rsidRDefault="00D53A82" w:rsidP="00D53A82">
      <w:r>
        <w:t xml:space="preserve">  </w:t>
      </w:r>
    </w:p>
    <w:p w:rsidR="00D53A82" w:rsidRDefault="00D53A82" w:rsidP="00D53A82">
      <w:r>
        <w:t xml:space="preserve">  for j in range(</w:t>
      </w:r>
      <w:proofErr w:type="spellStart"/>
      <w:r>
        <w:t>len</w:t>
      </w:r>
      <w:proofErr w:type="spellEnd"/>
      <w:r>
        <w:t>(pieces[</w:t>
      </w:r>
      <w:proofErr w:type="spellStart"/>
      <w:r>
        <w:t>i</w:t>
      </w:r>
      <w:proofErr w:type="spellEnd"/>
      <w:r>
        <w:t>])):</w:t>
      </w:r>
    </w:p>
    <w:p w:rsidR="00D53A82" w:rsidRDefault="00D53A82" w:rsidP="00D53A82">
      <w:r>
        <w:t xml:space="preserve">    if (pieces[</w:t>
      </w:r>
      <w:proofErr w:type="spellStart"/>
      <w:r>
        <w:t>i</w:t>
      </w:r>
      <w:proofErr w:type="spellEnd"/>
      <w:r>
        <w:t>][j]&gt;='a' and pieces[</w:t>
      </w:r>
      <w:proofErr w:type="spellStart"/>
      <w:r>
        <w:t>i</w:t>
      </w:r>
      <w:proofErr w:type="spellEnd"/>
      <w:r>
        <w:t>][</w:t>
      </w:r>
      <w:proofErr w:type="gramStart"/>
      <w:r>
        <w:t>j]&lt;</w:t>
      </w:r>
      <w:proofErr w:type="gramEnd"/>
      <w:r>
        <w:t>='f') or (pieces[</w:t>
      </w:r>
      <w:proofErr w:type="spellStart"/>
      <w:r>
        <w:t>i</w:t>
      </w:r>
      <w:proofErr w:type="spellEnd"/>
      <w:r>
        <w:t>][j]&gt;="A" and pieces[</w:t>
      </w:r>
      <w:proofErr w:type="spellStart"/>
      <w:r>
        <w:t>i</w:t>
      </w:r>
      <w:proofErr w:type="spellEnd"/>
      <w:r>
        <w:t>][j]&lt;='F'):</w:t>
      </w:r>
    </w:p>
    <w:p w:rsidR="00D53A82" w:rsidRDefault="00D53A82" w:rsidP="00D53A82">
      <w:r>
        <w:t xml:space="preserve">      continue</w:t>
      </w:r>
    </w:p>
    <w:p w:rsidR="00D53A82" w:rsidRDefault="00D53A82" w:rsidP="00D53A82">
      <w:r>
        <w:t xml:space="preserve">    else:</w:t>
      </w:r>
    </w:p>
    <w:p w:rsidR="00D53A82" w:rsidRDefault="00D53A82" w:rsidP="00D53A82">
      <w:r>
        <w:t xml:space="preserve">      try:</w:t>
      </w:r>
    </w:p>
    <w:p w:rsidR="00D53A82" w:rsidRDefault="00D53A82" w:rsidP="00D53A82">
      <w:r>
        <w:t xml:space="preserve">        if </w:t>
      </w:r>
      <w:proofErr w:type="spellStart"/>
      <w:r>
        <w:t>int</w:t>
      </w:r>
      <w:proofErr w:type="spellEnd"/>
      <w:r>
        <w:t>(pieces[</w:t>
      </w:r>
      <w:proofErr w:type="spellStart"/>
      <w:r>
        <w:t>i</w:t>
      </w:r>
      <w:proofErr w:type="spellEnd"/>
      <w:r>
        <w:t xml:space="preserve">][j])&gt;=0 and </w:t>
      </w:r>
      <w:proofErr w:type="spellStart"/>
      <w:r>
        <w:t>int</w:t>
      </w:r>
      <w:proofErr w:type="spellEnd"/>
      <w:r>
        <w:t>(pieces[</w:t>
      </w:r>
      <w:proofErr w:type="spellStart"/>
      <w:r>
        <w:t>i</w:t>
      </w:r>
      <w:proofErr w:type="spellEnd"/>
      <w:r>
        <w:t>][j</w:t>
      </w:r>
      <w:proofErr w:type="gramStart"/>
      <w:r>
        <w:t>])&lt;</w:t>
      </w:r>
      <w:proofErr w:type="gramEnd"/>
      <w:r>
        <w:t>=9:</w:t>
      </w:r>
    </w:p>
    <w:p w:rsidR="00D53A82" w:rsidRDefault="00D53A82" w:rsidP="00D53A82">
      <w:r>
        <w:t xml:space="preserve">          continue</w:t>
      </w:r>
    </w:p>
    <w:p w:rsidR="00D53A82" w:rsidRDefault="00D53A82" w:rsidP="00D53A82">
      <w:r>
        <w:t xml:space="preserve">      except:</w:t>
      </w:r>
    </w:p>
    <w:p w:rsidR="00D53A82" w:rsidRDefault="00D53A82" w:rsidP="00D53A82">
      <w:r>
        <w:t xml:space="preserve">        </w:t>
      </w:r>
      <w:proofErr w:type="gramStart"/>
      <w:r>
        <w:t>print(</w:t>
      </w:r>
      <w:proofErr w:type="gramEnd"/>
      <w:r>
        <w:t>"Invalid MAC address!")</w:t>
      </w:r>
    </w:p>
    <w:p w:rsidR="00D53A82" w:rsidRDefault="00D53A82" w:rsidP="00D53A82">
      <w:r>
        <w:lastRenderedPageBreak/>
        <w:t xml:space="preserve">        </w:t>
      </w:r>
      <w:proofErr w:type="spellStart"/>
      <w:proofErr w:type="gramStart"/>
      <w:r>
        <w:t>sys.exit</w:t>
      </w:r>
      <w:proofErr w:type="spellEnd"/>
      <w:proofErr w:type="gramEnd"/>
      <w:r>
        <w:t>()</w:t>
      </w:r>
    </w:p>
    <w:p w:rsidR="00D53A82" w:rsidRDefault="00D53A82" w:rsidP="00D53A82">
      <w:r>
        <w:t xml:space="preserve">   </w:t>
      </w:r>
    </w:p>
    <w:p w:rsidR="00D53A82" w:rsidRDefault="00D53A82" w:rsidP="00D53A82">
      <w:proofErr w:type="gramStart"/>
      <w:r>
        <w:t>print(</w:t>
      </w:r>
      <w:proofErr w:type="gramEnd"/>
      <w:r>
        <w:t>"The entered address is valid MAC address")</w:t>
      </w:r>
    </w:p>
    <w:p w:rsidR="005B334E" w:rsidRDefault="00D53A82" w:rsidP="00D53A82">
      <w:pPr>
        <w:rPr>
          <w:b/>
          <w:bCs/>
          <w:sz w:val="28"/>
          <w:szCs w:val="28"/>
        </w:rPr>
      </w:pPr>
      <w:r>
        <w:t xml:space="preserve">  </w:t>
      </w:r>
      <w:r w:rsidRPr="00D53A82">
        <w:rPr>
          <w:b/>
          <w:bCs/>
          <w:sz w:val="28"/>
          <w:szCs w:val="28"/>
        </w:rPr>
        <w:t>Screenshots</w:t>
      </w:r>
    </w:p>
    <w:p w:rsidR="00D53A82" w:rsidRPr="00D53A82" w:rsidRDefault="00D53A82" w:rsidP="00D53A82">
      <w:pPr>
        <w:rPr>
          <w:b/>
          <w:bCs/>
          <w:sz w:val="28"/>
          <w:szCs w:val="28"/>
        </w:rPr>
      </w:pPr>
      <w:r w:rsidRPr="00D53A82">
        <w:rPr>
          <w:b/>
          <w:bCs/>
          <w:sz w:val="28"/>
          <w:szCs w:val="28"/>
        </w:rPr>
        <w:drawing>
          <wp:inline distT="0" distB="0" distL="0" distR="0" wp14:anchorId="44DD02F2" wp14:editId="29C9CFD2">
            <wp:extent cx="5811061" cy="56205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3A82" w:rsidRPr="00D53A82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bIwMTUzMrMwNTFS0lEKTi0uzszPAykwqgUAYDTRsywAAAA="/>
  </w:docVars>
  <w:rsids>
    <w:rsidRoot w:val="005B334E"/>
    <w:rsid w:val="001A57AE"/>
    <w:rsid w:val="002B23AC"/>
    <w:rsid w:val="00492EF7"/>
    <w:rsid w:val="005B334E"/>
    <w:rsid w:val="009B1133"/>
    <w:rsid w:val="00A96601"/>
    <w:rsid w:val="00B45826"/>
    <w:rsid w:val="00D53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982A7"/>
  <w15:docId w15:val="{B4EB443A-E4EA-4583-A57D-E76CA855A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B45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8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82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4582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9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Dahal</dc:creator>
  <cp:lastModifiedBy>Pradeep Dahal</cp:lastModifiedBy>
  <cp:revision>6</cp:revision>
  <dcterms:created xsi:type="dcterms:W3CDTF">2019-07-04T00:56:00Z</dcterms:created>
  <dcterms:modified xsi:type="dcterms:W3CDTF">2019-10-20T11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